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D9D7A8" w14:textId="77777777" w:rsidR="00125219" w:rsidRDefault="00125219" w:rsidP="00866807">
      <w:pPr>
        <w:spacing w:after="0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7A9664" wp14:editId="1BE8227E">
                <wp:simplePos x="0" y="0"/>
                <wp:positionH relativeFrom="column">
                  <wp:posOffset>-419100</wp:posOffset>
                </wp:positionH>
                <wp:positionV relativeFrom="paragraph">
                  <wp:posOffset>-46990</wp:posOffset>
                </wp:positionV>
                <wp:extent cx="6762750" cy="97478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0" cy="974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181161F" w14:textId="77777777" w:rsidR="00125219" w:rsidRDefault="00125219" w:rsidP="0086680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66807"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ocuments and Information Checklist</w:t>
                            </w:r>
                            <w:r w:rsidR="00D37A98"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</w:p>
                          <w:p w14:paraId="703A5802" w14:textId="77777777" w:rsidR="00D37A98" w:rsidRPr="00866807" w:rsidRDefault="00D37A98" w:rsidP="00D37A98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36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Visiting Professor</w:t>
                            </w:r>
                          </w:p>
                          <w:p w14:paraId="094F4023" w14:textId="77777777" w:rsidR="00125219" w:rsidRDefault="00D37A98" w:rsidP="0086680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3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3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aying </w:t>
                            </w:r>
                            <w:r w:rsidR="00125219" w:rsidRPr="00866807">
                              <w:rPr>
                                <w:color w:val="000000" w:themeColor="text1"/>
                                <w:sz w:val="3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p to one (1) year</w:t>
                            </w:r>
                          </w:p>
                          <w:p w14:paraId="405C387C" w14:textId="77777777" w:rsidR="00E91229" w:rsidRPr="00866807" w:rsidRDefault="00E91229" w:rsidP="0086680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3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7A966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3pt;margin-top:-3.7pt;width:532.5pt;height:7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" filled="f" stroked="f">
                <v:textbox>
                  <w:txbxContent>
                    <w:p w14:paraId="2181161F" w14:textId="77777777" w:rsidR="00125219" w:rsidRDefault="00125219" w:rsidP="00866807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66807"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ocuments and Information Checklist</w:t>
                      </w:r>
                      <w:r w:rsidR="00D37A98"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</w:t>
                      </w:r>
                    </w:p>
                    <w:p w14:paraId="703A5802" w14:textId="77777777" w:rsidR="00D37A98" w:rsidRPr="00866807" w:rsidRDefault="00D37A98" w:rsidP="00D37A98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000000" w:themeColor="text1"/>
                          <w:sz w:val="36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Visiting Professor</w:t>
                      </w:r>
                    </w:p>
                    <w:p w14:paraId="094F4023" w14:textId="77777777" w:rsidR="00125219" w:rsidRDefault="00D37A98" w:rsidP="0086680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3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3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aying </w:t>
                      </w:r>
                      <w:r w:rsidR="00125219" w:rsidRPr="00866807">
                        <w:rPr>
                          <w:color w:val="000000" w:themeColor="text1"/>
                          <w:sz w:val="3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p to one (1) year</w:t>
                      </w:r>
                    </w:p>
                    <w:p w14:paraId="405C387C" w14:textId="77777777" w:rsidR="00E91229" w:rsidRPr="00866807" w:rsidRDefault="00E91229" w:rsidP="0086680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3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4331A14" w14:textId="77777777" w:rsidR="00125219" w:rsidRDefault="00125219" w:rsidP="00866807">
      <w:pPr>
        <w:spacing w:after="0"/>
      </w:pPr>
    </w:p>
    <w:p w14:paraId="777C4721" w14:textId="77777777" w:rsidR="00125219" w:rsidRDefault="00125219" w:rsidP="00866807">
      <w:pPr>
        <w:spacing w:after="0"/>
      </w:pPr>
    </w:p>
    <w:p w14:paraId="75C1C355" w14:textId="77777777" w:rsidR="00866807" w:rsidRDefault="00866807" w:rsidP="00866807">
      <w:pPr>
        <w:spacing w:after="0"/>
      </w:pPr>
    </w:p>
    <w:p w14:paraId="256F87F2" w14:textId="77777777" w:rsidR="00E91229" w:rsidRDefault="00E91229" w:rsidP="00866807">
      <w:pPr>
        <w:spacing w:after="0"/>
      </w:pPr>
    </w:p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6120"/>
        <w:gridCol w:w="4500"/>
      </w:tblGrid>
      <w:tr w:rsidR="007B42F9" w:rsidRPr="007B42F9" w14:paraId="1E56310E" w14:textId="77777777" w:rsidTr="002D578B">
        <w:trPr>
          <w:trHeight w:val="512"/>
        </w:trPr>
        <w:tc>
          <w:tcPr>
            <w:tcW w:w="10620" w:type="dxa"/>
            <w:gridSpan w:val="2"/>
            <w:shd w:val="clear" w:color="auto" w:fill="A6A6A6" w:themeFill="background1" w:themeFillShade="A6"/>
          </w:tcPr>
          <w:p w14:paraId="36E22FF2" w14:textId="232315A0" w:rsidR="00F44219" w:rsidRPr="007B42F9" w:rsidRDefault="007B42F9" w:rsidP="00103D8B">
            <w:pPr>
              <w:jc w:val="center"/>
              <w:rPr>
                <w:b/>
              </w:rPr>
            </w:pPr>
            <w:r w:rsidRPr="00F44219">
              <w:rPr>
                <w:b/>
                <w:color w:val="FFFFFF" w:themeColor="background1"/>
                <w:sz w:val="28"/>
              </w:rPr>
              <w:t>REQUIRED DOCUMENTS</w:t>
            </w:r>
            <w:r w:rsidR="00125219">
              <w:rPr>
                <w:b/>
                <w:color w:val="FFFFFF" w:themeColor="background1"/>
                <w:sz w:val="28"/>
              </w:rPr>
              <w:t xml:space="preserve"> &amp; DETAILS</w:t>
            </w:r>
          </w:p>
        </w:tc>
      </w:tr>
      <w:tr w:rsidR="007B42F9" w:rsidRPr="007B42F9" w14:paraId="0C373842" w14:textId="77777777" w:rsidTr="002D578B">
        <w:tc>
          <w:tcPr>
            <w:tcW w:w="6120" w:type="dxa"/>
          </w:tcPr>
          <w:p w14:paraId="6BA4AD44" w14:textId="77777777" w:rsidR="007B42F9" w:rsidRPr="00125219" w:rsidRDefault="00125219" w:rsidP="00DF279E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>Final signed invitation letter based on current template</w:t>
            </w:r>
          </w:p>
        </w:tc>
        <w:sdt>
          <w:sdtPr>
            <w:id w:val="907351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0" w:type="dxa"/>
              </w:tcPr>
              <w:p w14:paraId="2797F8F9" w14:textId="77777777" w:rsidR="007B42F9" w:rsidRPr="007B42F9" w:rsidRDefault="004A5332" w:rsidP="004A533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B42F9" w:rsidRPr="007B42F9" w14:paraId="39BEEBEA" w14:textId="77777777" w:rsidTr="002D578B">
        <w:tc>
          <w:tcPr>
            <w:tcW w:w="6120" w:type="dxa"/>
          </w:tcPr>
          <w:p w14:paraId="3D76009D" w14:textId="77777777" w:rsidR="007B42F9" w:rsidRPr="00125219" w:rsidRDefault="007B42F9" w:rsidP="007B42F9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 xml:space="preserve">Approval </w:t>
            </w:r>
            <w:r w:rsidR="00E0511D">
              <w:rPr>
                <w:sz w:val="24"/>
              </w:rPr>
              <w:t xml:space="preserve">of the appointment </w:t>
            </w:r>
            <w:r w:rsidRPr="00125219">
              <w:rPr>
                <w:sz w:val="24"/>
              </w:rPr>
              <w:t xml:space="preserve">from the Dean or designate </w:t>
            </w:r>
          </w:p>
        </w:tc>
        <w:sdt>
          <w:sdtPr>
            <w:id w:val="758258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0" w:type="dxa"/>
              </w:tcPr>
              <w:p w14:paraId="73024932" w14:textId="77777777" w:rsidR="007B42F9" w:rsidRPr="007B42F9" w:rsidRDefault="004A5332" w:rsidP="004A533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B42F9" w:rsidRPr="007B42F9" w14:paraId="344280E7" w14:textId="77777777" w:rsidTr="002D578B">
        <w:tc>
          <w:tcPr>
            <w:tcW w:w="6120" w:type="dxa"/>
          </w:tcPr>
          <w:p w14:paraId="6C6D4772" w14:textId="77777777" w:rsidR="007B42F9" w:rsidRPr="00125219" w:rsidRDefault="00125219" w:rsidP="00125219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 xml:space="preserve">Current </w:t>
            </w:r>
            <w:r w:rsidR="007B42F9" w:rsidRPr="00125219">
              <w:rPr>
                <w:sz w:val="24"/>
              </w:rPr>
              <w:t>CV of Visiting Professor</w:t>
            </w:r>
          </w:p>
        </w:tc>
        <w:sdt>
          <w:sdtPr>
            <w:id w:val="1275141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0" w:type="dxa"/>
              </w:tcPr>
              <w:p w14:paraId="375ADFA5" w14:textId="77777777" w:rsidR="007B42F9" w:rsidRPr="007B42F9" w:rsidRDefault="0008577B" w:rsidP="004A533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B42F9" w:rsidRPr="007B42F9" w14:paraId="04ADF4A4" w14:textId="77777777" w:rsidTr="002D578B">
        <w:tc>
          <w:tcPr>
            <w:tcW w:w="6120" w:type="dxa"/>
          </w:tcPr>
          <w:p w14:paraId="7657EE17" w14:textId="77777777" w:rsidR="00DF279E" w:rsidRPr="00E91229" w:rsidRDefault="007B42F9" w:rsidP="00E0511D">
            <w:pPr>
              <w:autoSpaceDE w:val="0"/>
              <w:autoSpaceDN w:val="0"/>
              <w:jc w:val="right"/>
              <w:rPr>
                <w:sz w:val="24"/>
              </w:rPr>
            </w:pPr>
            <w:r w:rsidRPr="00E91229">
              <w:rPr>
                <w:sz w:val="24"/>
              </w:rPr>
              <w:t>A letter from their home institution</w:t>
            </w:r>
            <w:r w:rsidR="000D3EB5">
              <w:rPr>
                <w:sz w:val="24"/>
              </w:rPr>
              <w:t>,</w:t>
            </w:r>
            <w:r w:rsidR="00890C2A" w:rsidRPr="00E91229">
              <w:rPr>
                <w:sz w:val="24"/>
              </w:rPr>
              <w:t xml:space="preserve"> that must be in</w:t>
            </w:r>
            <w:r w:rsidR="00E0511D">
              <w:rPr>
                <w:sz w:val="24"/>
              </w:rPr>
              <w:t xml:space="preserve"> </w:t>
            </w:r>
            <w:r w:rsidR="00890C2A" w:rsidRPr="00E91229">
              <w:rPr>
                <w:sz w:val="24"/>
              </w:rPr>
              <w:t>English or French</w:t>
            </w:r>
            <w:r w:rsidR="000D3EB5">
              <w:rPr>
                <w:sz w:val="24"/>
              </w:rPr>
              <w:t>,</w:t>
            </w:r>
            <w:r w:rsidRPr="00E91229">
              <w:rPr>
                <w:sz w:val="24"/>
              </w:rPr>
              <w:t xml:space="preserve"> that confirms</w:t>
            </w:r>
            <w:r w:rsidR="00DF279E" w:rsidRPr="00E91229">
              <w:rPr>
                <w:sz w:val="24"/>
              </w:rPr>
              <w:t>:</w:t>
            </w:r>
          </w:p>
          <w:p w14:paraId="2655CFD5" w14:textId="77777777" w:rsidR="00DF279E" w:rsidRPr="000D3EB5" w:rsidRDefault="007B42F9" w:rsidP="00B80D55">
            <w:pPr>
              <w:pStyle w:val="ListParagraph"/>
              <w:numPr>
                <w:ilvl w:val="0"/>
                <w:numId w:val="6"/>
              </w:numPr>
              <w:ind w:left="1336"/>
              <w:rPr>
                <w:sz w:val="24"/>
              </w:rPr>
            </w:pPr>
            <w:r w:rsidRPr="000D3EB5">
              <w:rPr>
                <w:sz w:val="24"/>
              </w:rPr>
              <w:t xml:space="preserve">their </w:t>
            </w:r>
            <w:r w:rsidR="00125219" w:rsidRPr="000D3EB5">
              <w:rPr>
                <w:sz w:val="24"/>
              </w:rPr>
              <w:t xml:space="preserve">academic </w:t>
            </w:r>
            <w:r w:rsidR="0060525A" w:rsidRPr="000D3EB5">
              <w:rPr>
                <w:sz w:val="24"/>
              </w:rPr>
              <w:t>position,</w:t>
            </w:r>
          </w:p>
          <w:p w14:paraId="4512F260" w14:textId="77777777" w:rsidR="00DF279E" w:rsidRPr="000D3EB5" w:rsidRDefault="00E91229" w:rsidP="00B80D55">
            <w:pPr>
              <w:pStyle w:val="ListParagraph"/>
              <w:numPr>
                <w:ilvl w:val="0"/>
                <w:numId w:val="6"/>
              </w:numPr>
              <w:ind w:left="1336"/>
              <w:rPr>
                <w:sz w:val="24"/>
              </w:rPr>
            </w:pPr>
            <w:r w:rsidRPr="000D3EB5">
              <w:rPr>
                <w:sz w:val="24"/>
              </w:rPr>
              <w:t>t</w:t>
            </w:r>
            <w:r w:rsidR="00125219" w:rsidRPr="000D3EB5">
              <w:rPr>
                <w:sz w:val="24"/>
              </w:rPr>
              <w:t>he start and end dates of the U of T stay</w:t>
            </w:r>
            <w:r w:rsidRPr="000D3EB5">
              <w:rPr>
                <w:sz w:val="24"/>
              </w:rPr>
              <w:t xml:space="preserve"> (date must match letter of invitation)</w:t>
            </w:r>
            <w:r w:rsidR="0060525A" w:rsidRPr="000D3EB5">
              <w:rPr>
                <w:sz w:val="24"/>
              </w:rPr>
              <w:t>,</w:t>
            </w:r>
          </w:p>
          <w:p w14:paraId="02E9181B" w14:textId="77777777" w:rsidR="00125219" w:rsidRPr="000D3EB5" w:rsidRDefault="00125219" w:rsidP="00B80D55">
            <w:pPr>
              <w:pStyle w:val="ListParagraph"/>
              <w:numPr>
                <w:ilvl w:val="0"/>
                <w:numId w:val="6"/>
              </w:numPr>
              <w:ind w:left="1336"/>
              <w:rPr>
                <w:sz w:val="24"/>
              </w:rPr>
            </w:pPr>
            <w:r w:rsidRPr="000D3EB5">
              <w:rPr>
                <w:sz w:val="24"/>
              </w:rPr>
              <w:t xml:space="preserve">they will return to their position, and </w:t>
            </w:r>
          </w:p>
          <w:p w14:paraId="434E855F" w14:textId="77777777" w:rsidR="007B42F9" w:rsidRPr="000D3EB5" w:rsidRDefault="00125219" w:rsidP="00B80D55">
            <w:pPr>
              <w:pStyle w:val="ListParagraph"/>
              <w:numPr>
                <w:ilvl w:val="0"/>
                <w:numId w:val="6"/>
              </w:numPr>
              <w:ind w:left="1336"/>
              <w:rPr>
                <w:sz w:val="24"/>
              </w:rPr>
            </w:pPr>
            <w:r w:rsidRPr="000D3EB5">
              <w:rPr>
                <w:sz w:val="24"/>
              </w:rPr>
              <w:t>salary continuance</w:t>
            </w:r>
            <w:r w:rsidR="000D3EB5" w:rsidRPr="000D3EB5">
              <w:rPr>
                <w:sz w:val="24"/>
              </w:rPr>
              <w:t xml:space="preserve"> or financial support</w:t>
            </w:r>
            <w:r w:rsidRPr="000D3EB5">
              <w:rPr>
                <w:sz w:val="24"/>
              </w:rPr>
              <w:t xml:space="preserve"> (only if applicable).</w:t>
            </w:r>
          </w:p>
        </w:tc>
        <w:tc>
          <w:tcPr>
            <w:tcW w:w="4500" w:type="dxa"/>
          </w:tcPr>
          <w:sdt>
            <w:sdtPr>
              <w:id w:val="5313002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5F64E2" w14:textId="77777777" w:rsidR="007B42F9" w:rsidRPr="007B42F9" w:rsidRDefault="00890C2A" w:rsidP="004A533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125219" w:rsidRPr="007B42F9" w14:paraId="08D55040" w14:textId="77777777" w:rsidTr="002D578B">
        <w:trPr>
          <w:trHeight w:val="70"/>
        </w:trPr>
        <w:tc>
          <w:tcPr>
            <w:tcW w:w="6120" w:type="dxa"/>
          </w:tcPr>
          <w:p w14:paraId="208EF672" w14:textId="5DAA6565" w:rsidR="00125219" w:rsidRPr="00125219" w:rsidRDefault="00125219" w:rsidP="007B42F9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 xml:space="preserve">Start </w:t>
            </w:r>
            <w:r w:rsidR="00550318">
              <w:rPr>
                <w:sz w:val="24"/>
              </w:rPr>
              <w:t>d</w:t>
            </w:r>
            <w:r w:rsidRPr="00125219">
              <w:rPr>
                <w:sz w:val="24"/>
              </w:rPr>
              <w:t>ate</w:t>
            </w:r>
            <w:r w:rsidR="00E91229">
              <w:rPr>
                <w:sz w:val="24"/>
              </w:rPr>
              <w:t xml:space="preserve"> </w:t>
            </w:r>
            <w:r w:rsidR="00E91229">
              <w:t>(DD-MMM-</w:t>
            </w:r>
            <w:proofErr w:type="spellStart"/>
            <w:r w:rsidR="00E91229">
              <w:t>YYYY</w:t>
            </w:r>
            <w:proofErr w:type="spellEnd"/>
            <w:r w:rsidR="00E91229">
              <w:t>)</w:t>
            </w:r>
          </w:p>
        </w:tc>
        <w:sdt>
          <w:sdtPr>
            <w:alias w:val="Appt Start Date"/>
            <w:tag w:val="Appt Start Date"/>
            <w:id w:val="550044172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500" w:type="dxa"/>
              </w:tcPr>
              <w:p w14:paraId="2791361A" w14:textId="77777777" w:rsidR="00125219" w:rsidRDefault="00AF3F03" w:rsidP="00AF3F03">
                <w:r w:rsidRPr="00BF69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125219" w:rsidRPr="007B42F9" w14:paraId="448592D2" w14:textId="77777777" w:rsidTr="002D578B">
        <w:tc>
          <w:tcPr>
            <w:tcW w:w="6120" w:type="dxa"/>
          </w:tcPr>
          <w:p w14:paraId="7A7461B1" w14:textId="77777777" w:rsidR="00125219" w:rsidRPr="00125219" w:rsidRDefault="00125219" w:rsidP="007B42F9">
            <w:pPr>
              <w:jc w:val="right"/>
              <w:rPr>
                <w:sz w:val="24"/>
              </w:rPr>
            </w:pPr>
            <w:r w:rsidRPr="00125219">
              <w:rPr>
                <w:sz w:val="24"/>
              </w:rPr>
              <w:t>End date</w:t>
            </w:r>
            <w:r w:rsidR="00E91229">
              <w:rPr>
                <w:sz w:val="24"/>
              </w:rPr>
              <w:t xml:space="preserve"> </w:t>
            </w:r>
            <w:r w:rsidR="00E91229">
              <w:t>(DD-MMM-</w:t>
            </w:r>
            <w:proofErr w:type="spellStart"/>
            <w:r w:rsidR="00E91229">
              <w:t>YYYY</w:t>
            </w:r>
            <w:proofErr w:type="spellEnd"/>
            <w:r w:rsidR="00E91229">
              <w:t>)</w:t>
            </w:r>
          </w:p>
        </w:tc>
        <w:sdt>
          <w:sdtPr>
            <w:alias w:val="Appt End Date"/>
            <w:tag w:val="Appt End Date"/>
            <w:id w:val="-1231069325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500" w:type="dxa"/>
              </w:tcPr>
              <w:p w14:paraId="5DD4B737" w14:textId="77777777" w:rsidR="00125219" w:rsidRDefault="00AF3F03" w:rsidP="00890C2A">
                <w:r w:rsidRPr="00BF69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103D8B" w:rsidRPr="007B42F9" w14:paraId="536F1CF4" w14:textId="77777777" w:rsidTr="002D578B">
        <w:tc>
          <w:tcPr>
            <w:tcW w:w="6120" w:type="dxa"/>
          </w:tcPr>
          <w:p w14:paraId="0FCBCBA4" w14:textId="3AAAD84F" w:rsidR="00103D8B" w:rsidRPr="00125219" w:rsidRDefault="00103D8B" w:rsidP="00103D8B">
            <w:pPr>
              <w:jc w:val="right"/>
              <w:rPr>
                <w:sz w:val="24"/>
              </w:rPr>
            </w:pPr>
            <w:r>
              <w:rPr>
                <w:sz w:val="24"/>
              </w:rPr>
              <w:t>Academic unit</w:t>
            </w:r>
          </w:p>
        </w:tc>
        <w:sdt>
          <w:sdtPr>
            <w:alias w:val="Name of Hosting Academic Unit"/>
            <w:tag w:val="Academic Unit"/>
            <w:id w:val="1971698035"/>
            <w:placeholder>
              <w:docPart w:val="8A452B9C43D54CB599084BABE8A069E4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1850162B" w14:textId="47390EEA" w:rsidR="00103D8B" w:rsidRDefault="00103D8B" w:rsidP="00103D8B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3D8B" w:rsidRPr="007B42F9" w14:paraId="3C4260D2" w14:textId="77777777" w:rsidTr="002D578B">
        <w:tc>
          <w:tcPr>
            <w:tcW w:w="6120" w:type="dxa"/>
          </w:tcPr>
          <w:p w14:paraId="55EDC276" w14:textId="62F96E6C" w:rsidR="00103D8B" w:rsidRPr="00125219" w:rsidRDefault="00103D8B" w:rsidP="00103D8B">
            <w:pPr>
              <w:jc w:val="right"/>
              <w:rPr>
                <w:sz w:val="24"/>
              </w:rPr>
            </w:pPr>
            <w:r w:rsidRPr="006319DB">
              <w:rPr>
                <w:sz w:val="24"/>
              </w:rPr>
              <w:t>Request submitted by</w:t>
            </w:r>
          </w:p>
        </w:tc>
        <w:sdt>
          <w:sdtPr>
            <w:alias w:val="Name of person submitting request"/>
            <w:tag w:val="Request submitted by"/>
            <w:id w:val="-1238546648"/>
            <w:placeholder>
              <w:docPart w:val="D5613B0BA8B9458A8275ACBB6288893D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1D4A08DA" w14:textId="160E18ED" w:rsidR="00103D8B" w:rsidRDefault="00103D8B" w:rsidP="00103D8B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3D8B" w:rsidRPr="007B42F9" w14:paraId="629329B3" w14:textId="77777777" w:rsidTr="002D578B">
        <w:trPr>
          <w:trHeight w:val="512"/>
        </w:trPr>
        <w:tc>
          <w:tcPr>
            <w:tcW w:w="10620" w:type="dxa"/>
            <w:gridSpan w:val="2"/>
            <w:shd w:val="clear" w:color="auto" w:fill="A6A6A6" w:themeFill="background1" w:themeFillShade="A6"/>
          </w:tcPr>
          <w:p w14:paraId="64C7DDC1" w14:textId="77777777" w:rsidR="00103D8B" w:rsidRPr="002327EA" w:rsidRDefault="00103D8B" w:rsidP="00103D8B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F44219">
              <w:rPr>
                <w:b/>
                <w:color w:val="FFFFFF" w:themeColor="background1"/>
                <w:sz w:val="28"/>
              </w:rPr>
              <w:t>CITIZENSHIP AND RESIDENCY INFORMATION</w:t>
            </w:r>
          </w:p>
        </w:tc>
      </w:tr>
      <w:tr w:rsidR="00103D8B" w:rsidRPr="007B42F9" w14:paraId="0342FEC2" w14:textId="77777777" w:rsidTr="002D578B">
        <w:tc>
          <w:tcPr>
            <w:tcW w:w="6120" w:type="dxa"/>
          </w:tcPr>
          <w:p w14:paraId="42B3AA25" w14:textId="77777777" w:rsidR="00103D8B" w:rsidRPr="007B42F9" w:rsidRDefault="00103D8B" w:rsidP="00103D8B">
            <w:pPr>
              <w:jc w:val="right"/>
            </w:pPr>
            <w:r>
              <w:t>C</w:t>
            </w:r>
            <w:r w:rsidRPr="007B42F9">
              <w:t xml:space="preserve">ountry of </w:t>
            </w:r>
            <w:r>
              <w:t>R</w:t>
            </w:r>
            <w:r w:rsidRPr="007B42F9">
              <w:t xml:space="preserve">esidence </w:t>
            </w:r>
          </w:p>
        </w:tc>
        <w:sdt>
          <w:sdtPr>
            <w:alias w:val="Country of Residence"/>
            <w:tag w:val="Residence"/>
            <w:id w:val="1890219098"/>
            <w:placeholder>
              <w:docPart w:val="87AF69527EA04C6B9947635DA3437F48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0193196C" w14:textId="77777777" w:rsidR="00103D8B" w:rsidRPr="007B42F9" w:rsidRDefault="00103D8B" w:rsidP="00103D8B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3D8B" w:rsidRPr="007B42F9" w14:paraId="22C2DA66" w14:textId="77777777" w:rsidTr="002D578B">
        <w:tc>
          <w:tcPr>
            <w:tcW w:w="6120" w:type="dxa"/>
          </w:tcPr>
          <w:p w14:paraId="3C3406A2" w14:textId="77777777" w:rsidR="00103D8B" w:rsidRPr="007B42F9" w:rsidRDefault="00103D8B" w:rsidP="00103D8B">
            <w:pPr>
              <w:jc w:val="right"/>
            </w:pPr>
            <w:r>
              <w:t>C</w:t>
            </w:r>
            <w:r w:rsidRPr="007B42F9">
              <w:t xml:space="preserve">ountry of </w:t>
            </w:r>
            <w:r>
              <w:t>Citizenship</w:t>
            </w:r>
            <w:r w:rsidRPr="007B42F9">
              <w:t xml:space="preserve"> </w:t>
            </w:r>
          </w:p>
        </w:tc>
        <w:sdt>
          <w:sdtPr>
            <w:alias w:val="Country of Citizenship"/>
            <w:tag w:val="Citizenship"/>
            <w:id w:val="-176049970"/>
            <w:placeholder>
              <w:docPart w:val="87AF69527EA04C6B9947635DA3437F48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32EF55FF" w14:textId="77777777" w:rsidR="00103D8B" w:rsidRPr="007B42F9" w:rsidRDefault="00103D8B" w:rsidP="00103D8B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3D8B" w:rsidRPr="007B42F9" w14:paraId="1860C489" w14:textId="77777777" w:rsidTr="002D578B">
        <w:tc>
          <w:tcPr>
            <w:tcW w:w="6120" w:type="dxa"/>
          </w:tcPr>
          <w:p w14:paraId="28414ED4" w14:textId="77777777" w:rsidR="00103D8B" w:rsidRPr="007B42F9" w:rsidRDefault="00103D8B" w:rsidP="00103D8B">
            <w:pPr>
              <w:jc w:val="right"/>
            </w:pPr>
            <w:r>
              <w:t>C</w:t>
            </w:r>
            <w:r w:rsidRPr="007B42F9">
              <w:t xml:space="preserve">ountry of </w:t>
            </w:r>
            <w:r>
              <w:t>B</w:t>
            </w:r>
            <w:r w:rsidRPr="007B42F9">
              <w:t>irth</w:t>
            </w:r>
            <w:r>
              <w:t>*</w:t>
            </w:r>
          </w:p>
        </w:tc>
        <w:sdt>
          <w:sdtPr>
            <w:alias w:val="Country of Birth"/>
            <w:tag w:val="Birth"/>
            <w:id w:val="677306015"/>
            <w:placeholder>
              <w:docPart w:val="87AF69527EA04C6B9947635DA3437F48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6C79D156" w14:textId="77777777" w:rsidR="00103D8B" w:rsidRPr="007B42F9" w:rsidRDefault="00103D8B" w:rsidP="00103D8B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3D8B" w:rsidRPr="007B42F9" w14:paraId="350E9BC4" w14:textId="77777777" w:rsidTr="002D578B">
        <w:tc>
          <w:tcPr>
            <w:tcW w:w="10620" w:type="dxa"/>
            <w:gridSpan w:val="2"/>
          </w:tcPr>
          <w:p w14:paraId="53606BA6" w14:textId="67F2E228" w:rsidR="00103D8B" w:rsidRPr="007B42F9" w:rsidRDefault="00103D8B" w:rsidP="00103D8B">
            <w:pPr>
              <w:jc w:val="center"/>
            </w:pPr>
            <w:r>
              <w:t>*If Citizen of the United Kingdom (UK), specify country of birth (e.g. England, Scotland)</w:t>
            </w:r>
          </w:p>
        </w:tc>
      </w:tr>
      <w:tr w:rsidR="00103D8B" w:rsidRPr="007B42F9" w14:paraId="3009186C" w14:textId="77777777" w:rsidTr="002D578B">
        <w:tc>
          <w:tcPr>
            <w:tcW w:w="10620" w:type="dxa"/>
            <w:gridSpan w:val="2"/>
            <w:shd w:val="clear" w:color="auto" w:fill="A6A6A6" w:themeFill="background1" w:themeFillShade="A6"/>
          </w:tcPr>
          <w:p w14:paraId="54969619" w14:textId="77777777" w:rsidR="00103D8B" w:rsidRPr="002327EA" w:rsidRDefault="00103D8B" w:rsidP="00103D8B">
            <w:pPr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PASSPORT DETAILS</w:t>
            </w:r>
          </w:p>
        </w:tc>
      </w:tr>
      <w:tr w:rsidR="00103D8B" w:rsidRPr="007B42F9" w14:paraId="7809CCBF" w14:textId="77777777" w:rsidTr="002D578B">
        <w:tc>
          <w:tcPr>
            <w:tcW w:w="6120" w:type="dxa"/>
          </w:tcPr>
          <w:p w14:paraId="67FAAAD1" w14:textId="77777777" w:rsidR="00103D8B" w:rsidRDefault="00103D8B" w:rsidP="00103D8B">
            <w:pPr>
              <w:jc w:val="right"/>
            </w:pPr>
            <w:r>
              <w:t>Visiting Professor’s F</w:t>
            </w:r>
            <w:r w:rsidRPr="007B42F9">
              <w:t xml:space="preserve">ull </w:t>
            </w:r>
            <w:r>
              <w:t>N</w:t>
            </w:r>
            <w:r w:rsidRPr="007B42F9">
              <w:t xml:space="preserve">ame as it appears on the passport </w:t>
            </w:r>
          </w:p>
          <w:p w14:paraId="16780DFD" w14:textId="77777777" w:rsidR="00103D8B" w:rsidRPr="007B42F9" w:rsidRDefault="00103D8B" w:rsidP="00103D8B">
            <w:pPr>
              <w:ind w:left="720"/>
              <w:jc w:val="right"/>
            </w:pPr>
            <w:r w:rsidRPr="007B42F9">
              <w:t xml:space="preserve">(Family Name, Given Name(s)) </w:t>
            </w:r>
          </w:p>
        </w:tc>
        <w:sdt>
          <w:sdtPr>
            <w:id w:val="-391108870"/>
            <w:placeholder>
              <w:docPart w:val="87AF69527EA04C6B9947635DA3437F48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16BD5245" w14:textId="77777777" w:rsidR="00103D8B" w:rsidRPr="007B42F9" w:rsidRDefault="00103D8B" w:rsidP="00103D8B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3D8B" w:rsidRPr="007B42F9" w14:paraId="380124F8" w14:textId="77777777" w:rsidTr="002D578B">
        <w:tc>
          <w:tcPr>
            <w:tcW w:w="6120" w:type="dxa"/>
          </w:tcPr>
          <w:p w14:paraId="2B00B79F" w14:textId="77777777" w:rsidR="00103D8B" w:rsidRPr="007B42F9" w:rsidRDefault="00103D8B" w:rsidP="00103D8B">
            <w:pPr>
              <w:ind w:left="720"/>
              <w:jc w:val="right"/>
            </w:pPr>
            <w:r>
              <w:t>Passport Number</w:t>
            </w:r>
          </w:p>
        </w:tc>
        <w:sdt>
          <w:sdtPr>
            <w:alias w:val="Passport Number"/>
            <w:tag w:val="Passport Number"/>
            <w:id w:val="-1659307391"/>
            <w:placeholder>
              <w:docPart w:val="87AF69527EA04C6B9947635DA3437F48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55910888" w14:textId="77777777" w:rsidR="00103D8B" w:rsidRPr="007B42F9" w:rsidRDefault="00103D8B" w:rsidP="00103D8B">
                <w:r w:rsidRPr="00BF69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3D8B" w:rsidRPr="007B42F9" w14:paraId="1E84587F" w14:textId="77777777" w:rsidTr="002D578B">
        <w:tc>
          <w:tcPr>
            <w:tcW w:w="6120" w:type="dxa"/>
          </w:tcPr>
          <w:p w14:paraId="1EF41696" w14:textId="77777777" w:rsidR="00103D8B" w:rsidRPr="007B42F9" w:rsidRDefault="00103D8B" w:rsidP="00103D8B">
            <w:pPr>
              <w:ind w:left="720"/>
              <w:jc w:val="right"/>
            </w:pPr>
            <w:r>
              <w:t>Date of B</w:t>
            </w:r>
            <w:r w:rsidRPr="007B42F9">
              <w:t xml:space="preserve">irth </w:t>
            </w:r>
            <w:r>
              <w:t>(DD-MMM-</w:t>
            </w:r>
            <w:proofErr w:type="spellStart"/>
            <w:r>
              <w:t>YYYY</w:t>
            </w:r>
            <w:proofErr w:type="spellEnd"/>
            <w:r>
              <w:t>)</w:t>
            </w:r>
          </w:p>
        </w:tc>
        <w:sdt>
          <w:sdtPr>
            <w:alias w:val="DOB"/>
            <w:tag w:val="DOB"/>
            <w:id w:val="-678273103"/>
            <w:placeholder>
              <w:docPart w:val="2138F3E2C53A456CB54243F18B2BC548"/>
            </w:placeholder>
            <w:showingPlcHdr/>
            <w:date w:fullDate="2020-01-07T00:00:00Z">
              <w:dateFormat w:val="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500" w:type="dxa"/>
              </w:tcPr>
              <w:p w14:paraId="15133FD4" w14:textId="77777777" w:rsidR="00103D8B" w:rsidRPr="007B42F9" w:rsidRDefault="00103D8B" w:rsidP="00103D8B">
                <w:r w:rsidRPr="00BF69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103D8B" w:rsidRPr="007B42F9" w14:paraId="232AECF4" w14:textId="77777777" w:rsidTr="002D578B">
        <w:tc>
          <w:tcPr>
            <w:tcW w:w="6120" w:type="dxa"/>
          </w:tcPr>
          <w:p w14:paraId="5643C79E" w14:textId="77777777" w:rsidR="00103D8B" w:rsidRPr="007B42F9" w:rsidRDefault="00103D8B" w:rsidP="00103D8B">
            <w:pPr>
              <w:ind w:left="720"/>
              <w:jc w:val="right"/>
            </w:pPr>
            <w:r w:rsidRPr="007B42F9">
              <w:t>Gender</w:t>
            </w:r>
          </w:p>
        </w:tc>
        <w:sdt>
          <w:sdtPr>
            <w:alias w:val="Gender"/>
            <w:tag w:val="Gender"/>
            <w:id w:val="-617687947"/>
            <w:placeholder>
              <w:docPart w:val="4FA0BDDCE1904E3A97E7C508DF4EB5B0"/>
            </w:placeholder>
            <w:showingPlcHdr/>
            <w:dropDownList>
              <w:listItem w:displayText="M" w:value="M"/>
              <w:listItem w:displayText="F" w:value="F"/>
              <w:listItem w:displayText="O" w:value="O"/>
              <w:listItem w:displayText="X" w:value="X"/>
            </w:dropDownList>
          </w:sdtPr>
          <w:sdtEndPr/>
          <w:sdtContent>
            <w:tc>
              <w:tcPr>
                <w:tcW w:w="4500" w:type="dxa"/>
              </w:tcPr>
              <w:p w14:paraId="014DDD2E" w14:textId="77777777" w:rsidR="00103D8B" w:rsidRPr="007B42F9" w:rsidRDefault="00103D8B" w:rsidP="00103D8B">
                <w:r w:rsidRPr="00B05A23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03D8B" w:rsidRPr="007B42F9" w14:paraId="68078D7B" w14:textId="77777777" w:rsidTr="002D578B">
        <w:tc>
          <w:tcPr>
            <w:tcW w:w="6120" w:type="dxa"/>
          </w:tcPr>
          <w:p w14:paraId="40D10BCE" w14:textId="77777777" w:rsidR="00103D8B" w:rsidRPr="007B42F9" w:rsidRDefault="00103D8B" w:rsidP="00103D8B">
            <w:pPr>
              <w:ind w:left="720"/>
              <w:jc w:val="right"/>
            </w:pPr>
            <w:r>
              <w:t>Passport Expiry Date</w:t>
            </w:r>
            <w:r w:rsidRPr="007B42F9">
              <w:t xml:space="preserve"> </w:t>
            </w:r>
            <w:r>
              <w:t>(DD-MMM-</w:t>
            </w:r>
            <w:proofErr w:type="spellStart"/>
            <w:r>
              <w:t>YYYY</w:t>
            </w:r>
            <w:proofErr w:type="spellEnd"/>
            <w:r>
              <w:t>)</w:t>
            </w:r>
          </w:p>
        </w:tc>
        <w:sdt>
          <w:sdtPr>
            <w:alias w:val="Passport Expiry Date"/>
            <w:tag w:val="Passport Expiry Date"/>
            <w:id w:val="1397629966"/>
            <w:placeholder>
              <w:docPart w:val="2138F3E2C53A456CB54243F18B2BC54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500" w:type="dxa"/>
              </w:tcPr>
              <w:p w14:paraId="2EBEC7E6" w14:textId="77777777" w:rsidR="00103D8B" w:rsidRPr="007B42F9" w:rsidRDefault="00103D8B" w:rsidP="00103D8B">
                <w:r w:rsidRPr="00BF69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103D8B" w:rsidRPr="007B42F9" w14:paraId="7C798B2A" w14:textId="77777777" w:rsidTr="002D578B">
        <w:trPr>
          <w:trHeight w:val="557"/>
        </w:trPr>
        <w:tc>
          <w:tcPr>
            <w:tcW w:w="10620" w:type="dxa"/>
            <w:gridSpan w:val="2"/>
          </w:tcPr>
          <w:p w14:paraId="399843CD" w14:textId="77777777" w:rsidR="00103D8B" w:rsidRPr="00BF233E" w:rsidRDefault="00103D8B" w:rsidP="00103D8B">
            <w:pPr>
              <w:pStyle w:val="Default"/>
              <w:rPr>
                <w:sz w:val="20"/>
              </w:rPr>
            </w:pPr>
            <w:r w:rsidRPr="00BF233E">
              <w:rPr>
                <w:sz w:val="20"/>
              </w:rPr>
              <w:t xml:space="preserve">Errors with this information may result in delays or denial of work permit application.  Prior to submission, please </w:t>
            </w:r>
            <w:r w:rsidRPr="00BF233E">
              <w:rPr>
                <w:i/>
                <w:sz w:val="20"/>
              </w:rPr>
              <w:t>verify data</w:t>
            </w:r>
            <w:r w:rsidRPr="00BF233E">
              <w:rPr>
                <w:sz w:val="20"/>
              </w:rPr>
              <w:t xml:space="preserve"> before transmitting.  </w:t>
            </w:r>
          </w:p>
          <w:p w14:paraId="216DD442" w14:textId="77777777" w:rsidR="00103D8B" w:rsidRPr="005D6044" w:rsidRDefault="00103D8B" w:rsidP="00103D8B">
            <w:pPr>
              <w:pStyle w:val="Default"/>
              <w:rPr>
                <w:sz w:val="20"/>
              </w:rPr>
            </w:pPr>
            <w:r w:rsidRPr="00BF233E">
              <w:rPr>
                <w:sz w:val="20"/>
              </w:rPr>
              <w:t>Please ensure</w:t>
            </w:r>
            <w:r w:rsidRPr="005D6044">
              <w:rPr>
                <w:sz w:val="20"/>
              </w:rPr>
              <w:t xml:space="preserve"> Chinese Nationals have submitted the intended passport</w:t>
            </w:r>
            <w:r>
              <w:rPr>
                <w:sz w:val="20"/>
              </w:rPr>
              <w:t>’s details</w:t>
            </w:r>
            <w:r w:rsidRPr="005D6044">
              <w:rPr>
                <w:sz w:val="20"/>
              </w:rPr>
              <w:t xml:space="preserve"> (e.g. Public vs. Private passport).  </w:t>
            </w:r>
          </w:p>
          <w:p w14:paraId="636ED938" w14:textId="0D74B814" w:rsidR="00103D8B" w:rsidRPr="00E82872" w:rsidRDefault="00103D8B" w:rsidP="00103D8B">
            <w:pPr>
              <w:pStyle w:val="Default"/>
              <w:rPr>
                <w:sz w:val="22"/>
              </w:rPr>
            </w:pPr>
            <w:r w:rsidRPr="005D6044">
              <w:rPr>
                <w:sz w:val="20"/>
              </w:rPr>
              <w:t>Please ensure the passport is valid for at least six month past their Canadian departure date.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404"/>
            </w:tblGrid>
            <w:tr w:rsidR="00103D8B" w14:paraId="6D69E820" w14:textId="77777777">
              <w:trPr>
                <w:trHeight w:hRule="exact" w:val="1"/>
              </w:trPr>
              <w:tc>
                <w:tcPr>
                  <w:tcW w:w="0" w:type="auto"/>
                </w:tcPr>
                <w:p w14:paraId="2E9035BA" w14:textId="77777777" w:rsidR="00103D8B" w:rsidRDefault="00103D8B" w:rsidP="00103D8B">
                  <w:pPr>
                    <w:pStyle w:val="Default"/>
                    <w:rPr>
                      <w:sz w:val="20"/>
                      <w:szCs w:val="20"/>
                    </w:rPr>
                  </w:pPr>
                  <w:r>
                    <w:t xml:space="preserve"> </w:t>
                  </w:r>
                  <w:r>
                    <w:rPr>
                      <w:sz w:val="20"/>
                      <w:szCs w:val="20"/>
                    </w:rPr>
                    <w:t xml:space="preserve">**Passport Details Notes: Please make sure Chinese Nationals have submitted the intended passport (Public vs. Private passport)Please make sure the passport does not expire before the end of the </w:t>
                  </w:r>
                  <w:proofErr w:type="spellStart"/>
                  <w:r>
                    <w:rPr>
                      <w:sz w:val="20"/>
                      <w:szCs w:val="20"/>
                    </w:rPr>
                    <w:t>visitErrors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with this information may result in delays or denial of work permit application. Please verify data before transmitting. </w:t>
                  </w:r>
                </w:p>
              </w:tc>
            </w:tr>
            <w:tr w:rsidR="00103D8B" w14:paraId="4223C125" w14:textId="77777777">
              <w:trPr>
                <w:trHeight w:hRule="exact" w:val="1"/>
              </w:trPr>
              <w:tc>
                <w:tcPr>
                  <w:tcW w:w="0" w:type="auto"/>
                </w:tcPr>
                <w:p w14:paraId="12FAFF60" w14:textId="77777777" w:rsidR="00103D8B" w:rsidRDefault="00103D8B" w:rsidP="00103D8B">
                  <w:pPr>
                    <w:pStyle w:val="Default"/>
                    <w:rPr>
                      <w:sz w:val="20"/>
                      <w:szCs w:val="20"/>
                    </w:rPr>
                  </w:pPr>
                  <w:r>
                    <w:t xml:space="preserve"> </w:t>
                  </w:r>
                  <w:r>
                    <w:rPr>
                      <w:sz w:val="20"/>
                      <w:szCs w:val="20"/>
                    </w:rPr>
                    <w:t xml:space="preserve">**Passport Details Notes: Please make sure Chinese Nationals have submitted the intended passport (Public vs. Private passport)Please make sure the passport does not expire before the end of the </w:t>
                  </w:r>
                  <w:proofErr w:type="spellStart"/>
                  <w:r>
                    <w:rPr>
                      <w:sz w:val="20"/>
                      <w:szCs w:val="20"/>
                    </w:rPr>
                    <w:t>visitErrors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with this information may result in delays or denial of work permit application. Please verify data before transmitting. </w:t>
                  </w:r>
                </w:p>
              </w:tc>
            </w:tr>
          </w:tbl>
          <w:p w14:paraId="70B575EA" w14:textId="77777777" w:rsidR="00103D8B" w:rsidRPr="00BA43E6" w:rsidRDefault="00103D8B" w:rsidP="00103D8B"/>
        </w:tc>
      </w:tr>
      <w:tr w:rsidR="00103D8B" w:rsidRPr="002327EA" w14:paraId="018D1D5C" w14:textId="77777777" w:rsidTr="002D578B">
        <w:trPr>
          <w:trHeight w:val="557"/>
        </w:trPr>
        <w:tc>
          <w:tcPr>
            <w:tcW w:w="10620" w:type="dxa"/>
            <w:gridSpan w:val="2"/>
            <w:shd w:val="clear" w:color="auto" w:fill="A6A6A6" w:themeFill="background1" w:themeFillShade="A6"/>
          </w:tcPr>
          <w:p w14:paraId="78AC357E" w14:textId="77777777" w:rsidR="00103D8B" w:rsidRPr="002327EA" w:rsidRDefault="00103D8B" w:rsidP="00103D8B">
            <w:pPr>
              <w:jc w:val="center"/>
              <w:rPr>
                <w:b/>
                <w:color w:val="FFFFFF" w:themeColor="background1"/>
                <w:sz w:val="28"/>
              </w:rPr>
            </w:pPr>
            <w:r>
              <w:rPr>
                <w:b/>
                <w:color w:val="FFFFFF" w:themeColor="background1"/>
                <w:sz w:val="28"/>
              </w:rPr>
              <w:t>NOTES &amp; ADDITIONAL DETAILS</w:t>
            </w:r>
          </w:p>
        </w:tc>
      </w:tr>
      <w:tr w:rsidR="00103D8B" w14:paraId="6C5C8F5D" w14:textId="77777777" w:rsidTr="002D578B">
        <w:trPr>
          <w:trHeight w:val="557"/>
        </w:trPr>
        <w:tc>
          <w:tcPr>
            <w:tcW w:w="10620" w:type="dxa"/>
            <w:gridSpan w:val="2"/>
          </w:tcPr>
          <w:sdt>
            <w:sdtPr>
              <w:rPr>
                <w:sz w:val="22"/>
              </w:rPr>
              <w:alias w:val="Notes - Free Text Field"/>
              <w:tag w:val="Notes - Free Text Field"/>
              <w:id w:val="-444235824"/>
              <w:placeholder>
                <w:docPart w:val="945E9AE4412B4376A3FA84DA88764CDA"/>
              </w:placeholder>
              <w:showingPlcHdr/>
            </w:sdtPr>
            <w:sdtEndPr>
              <w:rPr>
                <w:sz w:val="24"/>
              </w:rPr>
            </w:sdtEndPr>
            <w:sdtContent>
              <w:p w14:paraId="206EFCE0" w14:textId="77777777" w:rsidR="00103D8B" w:rsidRPr="00C1155A" w:rsidRDefault="00103D8B" w:rsidP="00103D8B">
                <w:pPr>
                  <w:pStyle w:val="Default"/>
                </w:pPr>
                <w:r w:rsidRPr="00BF6937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DAC0C32" w14:textId="77777777" w:rsidR="00103D8B" w:rsidRDefault="00103D8B" w:rsidP="00103D8B">
            <w:pPr>
              <w:pStyle w:val="Default"/>
              <w:rPr>
                <w:sz w:val="22"/>
              </w:rPr>
            </w:pPr>
          </w:p>
        </w:tc>
      </w:tr>
    </w:tbl>
    <w:p w14:paraId="53D45DC0" w14:textId="634A1E27" w:rsidR="00103D8B" w:rsidRDefault="00103D8B" w:rsidP="00103D8B">
      <w:pPr>
        <w:ind w:left="-630" w:right="-90"/>
        <w:jc w:val="center"/>
        <w:rPr>
          <w:b/>
          <w:i/>
          <w:szCs w:val="20"/>
        </w:rPr>
      </w:pPr>
      <w:r w:rsidRPr="00BF233E">
        <w:rPr>
          <w:i/>
          <w:sz w:val="20"/>
          <w:szCs w:val="20"/>
        </w:rPr>
        <w:t xml:space="preserve">If you have any questions, contact </w:t>
      </w:r>
      <w:hyperlink r:id="rId7" w:history="1">
        <w:r w:rsidRPr="00BF233E">
          <w:rPr>
            <w:rStyle w:val="Hyperlink"/>
            <w:i/>
            <w:sz w:val="20"/>
            <w:szCs w:val="20"/>
          </w:rPr>
          <w:t>faculty.immigration@utoronto.ca</w:t>
        </w:r>
      </w:hyperlink>
    </w:p>
    <w:p w14:paraId="4FFFF441" w14:textId="55EA80A2" w:rsidR="00B80D55" w:rsidRPr="00BF233E" w:rsidRDefault="00103D8B" w:rsidP="00103D8B">
      <w:pPr>
        <w:ind w:left="-630" w:right="-90"/>
        <w:jc w:val="center"/>
        <w:rPr>
          <w:b/>
          <w:szCs w:val="20"/>
        </w:rPr>
      </w:pPr>
      <w:r w:rsidRPr="00BF233E">
        <w:rPr>
          <w:b/>
          <w:i/>
          <w:szCs w:val="20"/>
        </w:rPr>
        <w:t xml:space="preserve">Once completed, </w:t>
      </w:r>
      <w:r>
        <w:rPr>
          <w:b/>
          <w:i/>
          <w:szCs w:val="20"/>
        </w:rPr>
        <w:t>submit form</w:t>
      </w:r>
      <w:r w:rsidR="00141631">
        <w:rPr>
          <w:b/>
          <w:i/>
          <w:szCs w:val="20"/>
        </w:rPr>
        <w:t xml:space="preserve"> and required documents</w:t>
      </w:r>
      <w:r>
        <w:rPr>
          <w:b/>
          <w:i/>
          <w:szCs w:val="20"/>
        </w:rPr>
        <w:t xml:space="preserve"> </w:t>
      </w:r>
      <w:bookmarkStart w:id="0" w:name="_GoBack"/>
      <w:bookmarkEnd w:id="0"/>
      <w:r>
        <w:rPr>
          <w:b/>
          <w:i/>
          <w:szCs w:val="20"/>
        </w:rPr>
        <w:t>in the established procedure for your faculty.</w:t>
      </w:r>
    </w:p>
    <w:sectPr w:rsidR="00B80D55" w:rsidRPr="00BF233E" w:rsidSect="004C0F1F">
      <w:headerReference w:type="default" r:id="rId8"/>
      <w:footerReference w:type="default" r:id="rId9"/>
      <w:pgSz w:w="12240" w:h="15840"/>
      <w:pgMar w:top="721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8D973F" w14:textId="77777777" w:rsidR="00F44219" w:rsidRDefault="00F44219" w:rsidP="00F44219">
      <w:pPr>
        <w:spacing w:after="0" w:line="240" w:lineRule="auto"/>
      </w:pPr>
      <w:r>
        <w:separator/>
      </w:r>
    </w:p>
  </w:endnote>
  <w:endnote w:type="continuationSeparator" w:id="0">
    <w:p w14:paraId="0DF7BECF" w14:textId="77777777" w:rsidR="00F44219" w:rsidRDefault="00F44219" w:rsidP="00F44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525583" w14:textId="77777777" w:rsidR="00866807" w:rsidRDefault="00D37A98" w:rsidP="00D37A98">
    <w:pPr>
      <w:pStyle w:val="Footer"/>
    </w:pPr>
    <w:r>
      <w:t>Developed by the Office of the Vice-Provost, Faculty &amp; Academic Life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308D28" w14:textId="77777777" w:rsidR="00F44219" w:rsidRDefault="00F44219" w:rsidP="00F44219">
      <w:pPr>
        <w:spacing w:after="0" w:line="240" w:lineRule="auto"/>
      </w:pPr>
      <w:r>
        <w:separator/>
      </w:r>
    </w:p>
  </w:footnote>
  <w:footnote w:type="continuationSeparator" w:id="0">
    <w:p w14:paraId="657F8A0A" w14:textId="77777777" w:rsidR="00F44219" w:rsidRDefault="00F44219" w:rsidP="00F44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531FCB" w14:textId="77777777" w:rsidR="00D37A98" w:rsidRDefault="00BB72B5" w:rsidP="00D37A98">
    <w:pPr>
      <w:pStyle w:val="Footer"/>
      <w:jc w:val="right"/>
    </w:pPr>
    <w:sdt>
      <w:sdtPr>
        <w:id w:val="1702669089"/>
        <w:docPartObj>
          <w:docPartGallery w:val="Watermarks"/>
          <w:docPartUnique/>
        </w:docPartObj>
      </w:sdtPr>
      <w:sdtEndPr/>
      <w:sdtContent>
        <w:r>
          <w:rPr>
            <w:noProof/>
            <w:lang w:val="en-US"/>
          </w:rPr>
          <w:pict w14:anchorId="5352909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16385" type="#_x0000_t136" style="position:absolute;left:0;text-align:left;margin-left:0;margin-top:0;width:527.85pt;height:131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D37A98" w:rsidRPr="00D37A98">
      <w:t xml:space="preserve"> </w:t>
    </w:r>
    <w:r w:rsidR="00D37A98">
      <w:t>January 2020</w:t>
    </w:r>
  </w:p>
  <w:p w14:paraId="5EF774CD" w14:textId="77777777" w:rsidR="00125219" w:rsidRPr="00125219" w:rsidRDefault="00125219" w:rsidP="00125219">
    <w:pPr>
      <w:pStyle w:val="Header"/>
      <w:tabs>
        <w:tab w:val="clear" w:pos="936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A75D67"/>
    <w:multiLevelType w:val="hybridMultilevel"/>
    <w:tmpl w:val="FD80A6B8"/>
    <w:lvl w:ilvl="0" w:tplc="4F28123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970ED0"/>
    <w:multiLevelType w:val="hybridMultilevel"/>
    <w:tmpl w:val="D9ECDF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634C2"/>
    <w:multiLevelType w:val="hybridMultilevel"/>
    <w:tmpl w:val="5E30B0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913CFD"/>
    <w:multiLevelType w:val="hybridMultilevel"/>
    <w:tmpl w:val="0AE2FE2A"/>
    <w:lvl w:ilvl="0" w:tplc="4F28123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910BB6"/>
    <w:multiLevelType w:val="hybridMultilevel"/>
    <w:tmpl w:val="DE18CD72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FA521C8"/>
    <w:multiLevelType w:val="hybridMultilevel"/>
    <w:tmpl w:val="4C26B056"/>
    <w:lvl w:ilvl="0" w:tplc="4F28123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ocumentProtection w:edit="forms" w:enforcement="1" w:cryptProviderType="rsaAES" w:cryptAlgorithmClass="hash" w:cryptAlgorithmType="typeAny" w:cryptAlgorithmSid="14" w:cryptSpinCount="100000" w:hash="NlycAYwyCf/fevOBYkI/5J+JEo1YeHF4isKxIwS7Sy1O8Zi8Y5umE5EBxmUY/HcZbCUtp0Yv0+JY8aeEZVGlXQ==" w:salt="nmeBKv9BPAUagqZzV6pdtw=="/>
  <w:defaultTabStop w:val="720"/>
  <w:characterSpacingControl w:val="doNotCompress"/>
  <w:hdrShapeDefaults>
    <o:shapedefaults v:ext="edit" spidmax="16386"/>
    <o:shapelayout v:ext="edit">
      <o:idmap v:ext="edit" data="1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sjQ0tTQ3szQxNDJX0lEKTi0uzszPAykwMqgFAHL+FHQtAAAA"/>
  </w:docVars>
  <w:rsids>
    <w:rsidRoot w:val="007B42F9"/>
    <w:rsid w:val="0008577B"/>
    <w:rsid w:val="000D3EB5"/>
    <w:rsid w:val="000F2A0F"/>
    <w:rsid w:val="00103D8B"/>
    <w:rsid w:val="00125219"/>
    <w:rsid w:val="00131814"/>
    <w:rsid w:val="00141631"/>
    <w:rsid w:val="002327EA"/>
    <w:rsid w:val="00254BCB"/>
    <w:rsid w:val="00291FC4"/>
    <w:rsid w:val="002D578B"/>
    <w:rsid w:val="003B73D2"/>
    <w:rsid w:val="004A5332"/>
    <w:rsid w:val="004C0F1F"/>
    <w:rsid w:val="00550318"/>
    <w:rsid w:val="0060525A"/>
    <w:rsid w:val="00606B1E"/>
    <w:rsid w:val="006E54AF"/>
    <w:rsid w:val="00754121"/>
    <w:rsid w:val="007B42F9"/>
    <w:rsid w:val="008045EB"/>
    <w:rsid w:val="008147A5"/>
    <w:rsid w:val="00866807"/>
    <w:rsid w:val="00871962"/>
    <w:rsid w:val="00890C2A"/>
    <w:rsid w:val="008C03D3"/>
    <w:rsid w:val="008C50B6"/>
    <w:rsid w:val="00925C3E"/>
    <w:rsid w:val="00954FCE"/>
    <w:rsid w:val="00981724"/>
    <w:rsid w:val="009B6DCE"/>
    <w:rsid w:val="00A94E57"/>
    <w:rsid w:val="00AF3F03"/>
    <w:rsid w:val="00B40143"/>
    <w:rsid w:val="00B720EF"/>
    <w:rsid w:val="00B80D55"/>
    <w:rsid w:val="00B915AB"/>
    <w:rsid w:val="00BA43E6"/>
    <w:rsid w:val="00BB72B5"/>
    <w:rsid w:val="00C56B00"/>
    <w:rsid w:val="00C8051B"/>
    <w:rsid w:val="00C91168"/>
    <w:rsid w:val="00CB73CE"/>
    <w:rsid w:val="00D35FFD"/>
    <w:rsid w:val="00D37A98"/>
    <w:rsid w:val="00DE508A"/>
    <w:rsid w:val="00DF1881"/>
    <w:rsid w:val="00DF279E"/>
    <w:rsid w:val="00E0511D"/>
    <w:rsid w:val="00E82872"/>
    <w:rsid w:val="00E91229"/>
    <w:rsid w:val="00F021ED"/>
    <w:rsid w:val="00F11D86"/>
    <w:rsid w:val="00F44219"/>
    <w:rsid w:val="00F71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  <w14:docId w14:val="6731AAB2"/>
  <w15:chartTrackingRefBased/>
  <w15:docId w15:val="{2CFBE6FB-CD53-4123-8969-19502B644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B42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7B42F9"/>
    <w:pPr>
      <w:ind w:left="720"/>
      <w:contextualSpacing/>
    </w:pPr>
  </w:style>
  <w:style w:type="table" w:styleId="TableGrid">
    <w:name w:val="Table Grid"/>
    <w:basedOn w:val="TableNormal"/>
    <w:uiPriority w:val="39"/>
    <w:rsid w:val="007B42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4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219"/>
  </w:style>
  <w:style w:type="paragraph" w:styleId="Footer">
    <w:name w:val="footer"/>
    <w:basedOn w:val="Normal"/>
    <w:link w:val="FooterChar"/>
    <w:uiPriority w:val="99"/>
    <w:unhideWhenUsed/>
    <w:rsid w:val="00F44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219"/>
  </w:style>
  <w:style w:type="paragraph" w:styleId="BalloonText">
    <w:name w:val="Balloon Text"/>
    <w:basedOn w:val="Normal"/>
    <w:link w:val="BalloonTextChar"/>
    <w:uiPriority w:val="99"/>
    <w:semiHidden/>
    <w:unhideWhenUsed/>
    <w:rsid w:val="00F021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1E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A5332"/>
    <w:rPr>
      <w:color w:val="808080"/>
    </w:rPr>
  </w:style>
  <w:style w:type="paragraph" w:customStyle="1" w:styleId="Default">
    <w:name w:val="Default"/>
    <w:rsid w:val="00125219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54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4F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4F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4F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4FC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80D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6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aculty.immigration@utoronto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DBED3-5C27-44A4-A4C1-695CEC65955B}"/>
      </w:docPartPr>
      <w:docPartBody>
        <w:p w:rsidR="00516F00" w:rsidRDefault="00B81A02">
          <w:r w:rsidRPr="00BF6937">
            <w:rPr>
              <w:rStyle w:val="PlaceholderText"/>
            </w:rPr>
            <w:t>Click or tap to enter a date.</w:t>
          </w:r>
        </w:p>
      </w:docPartBody>
    </w:docPart>
    <w:docPart>
      <w:docPartPr>
        <w:name w:val="8A452B9C43D54CB599084BABE8A06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720DB-10A1-41F9-AB95-CBFE9FDD2E42}"/>
      </w:docPartPr>
      <w:docPartBody>
        <w:p w:rsidR="00F802E7" w:rsidRDefault="00FE5A3A" w:rsidP="00FE5A3A">
          <w:pPr>
            <w:pStyle w:val="8A452B9C43D54CB599084BABE8A069E4"/>
          </w:pPr>
          <w:r w:rsidRPr="00BF69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613B0BA8B9458A8275ACBB62888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2A528-3611-48EB-9ADD-8C2722105855}"/>
      </w:docPartPr>
      <w:docPartBody>
        <w:p w:rsidR="00F802E7" w:rsidRDefault="00FE5A3A" w:rsidP="00FE5A3A">
          <w:pPr>
            <w:pStyle w:val="D5613B0BA8B9458A8275ACBB6288893D"/>
          </w:pPr>
          <w:r w:rsidRPr="00BF69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AF69527EA04C6B9947635DA3437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9A5FE-5C5E-4F20-9BD9-F6E163D73B23}"/>
      </w:docPartPr>
      <w:docPartBody>
        <w:p w:rsidR="00F802E7" w:rsidRDefault="00FE5A3A" w:rsidP="00FE5A3A">
          <w:pPr>
            <w:pStyle w:val="87AF69527EA04C6B9947635DA3437F48"/>
          </w:pPr>
          <w:r w:rsidRPr="00BF69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38F3E2C53A456CB54243F18B2BC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B29B4-02F8-49E7-B788-A2A192B579B1}"/>
      </w:docPartPr>
      <w:docPartBody>
        <w:p w:rsidR="00F802E7" w:rsidRDefault="00FE5A3A" w:rsidP="00FE5A3A">
          <w:pPr>
            <w:pStyle w:val="2138F3E2C53A456CB54243F18B2BC548"/>
          </w:pPr>
          <w:r w:rsidRPr="00BF6937">
            <w:rPr>
              <w:rStyle w:val="PlaceholderText"/>
            </w:rPr>
            <w:t>Click or tap to enter a date.</w:t>
          </w:r>
        </w:p>
      </w:docPartBody>
    </w:docPart>
    <w:docPart>
      <w:docPartPr>
        <w:name w:val="4FA0BDDCE1904E3A97E7C508DF4EB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D913D-C29C-43F4-B417-89E1DB0AF4D7}"/>
      </w:docPartPr>
      <w:docPartBody>
        <w:p w:rsidR="00F802E7" w:rsidRDefault="00FE5A3A" w:rsidP="00FE5A3A">
          <w:pPr>
            <w:pStyle w:val="4FA0BDDCE1904E3A97E7C508DF4EB5B0"/>
          </w:pPr>
          <w:r w:rsidRPr="00B05A23">
            <w:rPr>
              <w:rStyle w:val="PlaceholderText"/>
            </w:rPr>
            <w:t>Choose an item.</w:t>
          </w:r>
        </w:p>
      </w:docPartBody>
    </w:docPart>
    <w:docPart>
      <w:docPartPr>
        <w:name w:val="945E9AE4412B4376A3FA84DA88764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C9ADF-0A43-4887-9460-EA3B24AF30F9}"/>
      </w:docPartPr>
      <w:docPartBody>
        <w:p w:rsidR="00F802E7" w:rsidRDefault="00FE5A3A" w:rsidP="00FE5A3A">
          <w:pPr>
            <w:pStyle w:val="945E9AE4412B4376A3FA84DA88764CDA"/>
          </w:pPr>
          <w:r w:rsidRPr="00BF693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4787"/>
    <w:rsid w:val="00131193"/>
    <w:rsid w:val="001536F5"/>
    <w:rsid w:val="00516F00"/>
    <w:rsid w:val="00984787"/>
    <w:rsid w:val="00B81A02"/>
    <w:rsid w:val="00F802E7"/>
    <w:rsid w:val="00FE5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5A3A"/>
    <w:rPr>
      <w:color w:val="808080"/>
    </w:rPr>
  </w:style>
  <w:style w:type="paragraph" w:customStyle="1" w:styleId="BAC0C99590AB47DFA93664CC6B103A44">
    <w:name w:val="BAC0C99590AB47DFA93664CC6B103A44"/>
    <w:rsid w:val="001536F5"/>
  </w:style>
  <w:style w:type="paragraph" w:customStyle="1" w:styleId="4E2DD860347949E1B805F5A78358E278">
    <w:name w:val="4E2DD860347949E1B805F5A78358E278"/>
    <w:rsid w:val="001536F5"/>
  </w:style>
  <w:style w:type="paragraph" w:customStyle="1" w:styleId="7D4D26D4B0514C8CAA9124AD2CD7D08A">
    <w:name w:val="7D4D26D4B0514C8CAA9124AD2CD7D08A"/>
    <w:rsid w:val="00FE5A3A"/>
  </w:style>
  <w:style w:type="paragraph" w:customStyle="1" w:styleId="B548B57BB1E5463C842BD6BF91165F13">
    <w:name w:val="B548B57BB1E5463C842BD6BF91165F13"/>
    <w:rsid w:val="00FE5A3A"/>
  </w:style>
  <w:style w:type="paragraph" w:customStyle="1" w:styleId="60B0270C9A184E7DAA222B75F3A89750">
    <w:name w:val="60B0270C9A184E7DAA222B75F3A89750"/>
    <w:rsid w:val="00FE5A3A"/>
  </w:style>
  <w:style w:type="paragraph" w:customStyle="1" w:styleId="1579767165AD4DDCA964EE9BD18792AB">
    <w:name w:val="1579767165AD4DDCA964EE9BD18792AB"/>
    <w:rsid w:val="00FE5A3A"/>
  </w:style>
  <w:style w:type="paragraph" w:customStyle="1" w:styleId="A05E53C64248443387F2C0117B7260CA">
    <w:name w:val="A05E53C64248443387F2C0117B7260CA"/>
    <w:rsid w:val="00FE5A3A"/>
  </w:style>
  <w:style w:type="paragraph" w:customStyle="1" w:styleId="FD7EFC6EDE274FFAB439D1E406C560AD">
    <w:name w:val="FD7EFC6EDE274FFAB439D1E406C560AD"/>
    <w:rsid w:val="00FE5A3A"/>
  </w:style>
  <w:style w:type="paragraph" w:customStyle="1" w:styleId="FCF0EE875FF9450ABB1F3C786D43295E">
    <w:name w:val="FCF0EE875FF9450ABB1F3C786D43295E"/>
    <w:rsid w:val="00FE5A3A"/>
  </w:style>
  <w:style w:type="paragraph" w:customStyle="1" w:styleId="0A96D176857C42298AEF103BCD0F9AEA">
    <w:name w:val="0A96D176857C42298AEF103BCD0F9AEA"/>
    <w:rsid w:val="00FE5A3A"/>
  </w:style>
  <w:style w:type="paragraph" w:customStyle="1" w:styleId="08FBEC8C7A1E4861933F6F9370EDF29B">
    <w:name w:val="08FBEC8C7A1E4861933F6F9370EDF29B"/>
    <w:rsid w:val="00FE5A3A"/>
  </w:style>
  <w:style w:type="paragraph" w:customStyle="1" w:styleId="8837FA46F34149EFAB350996436582E0">
    <w:name w:val="8837FA46F34149EFAB350996436582E0"/>
    <w:rsid w:val="00FE5A3A"/>
  </w:style>
  <w:style w:type="paragraph" w:customStyle="1" w:styleId="205D4B93587A46EA87707F61CC4C21BF">
    <w:name w:val="205D4B93587A46EA87707F61CC4C21BF"/>
    <w:rsid w:val="00FE5A3A"/>
  </w:style>
  <w:style w:type="paragraph" w:customStyle="1" w:styleId="E83D7C775C454A5E8D323E5AF8AF014E">
    <w:name w:val="E83D7C775C454A5E8D323E5AF8AF014E"/>
    <w:rsid w:val="00FE5A3A"/>
  </w:style>
  <w:style w:type="paragraph" w:customStyle="1" w:styleId="5E8A3143BADD4AFB9873FE2B6B0BC634">
    <w:name w:val="5E8A3143BADD4AFB9873FE2B6B0BC634"/>
    <w:rsid w:val="00FE5A3A"/>
  </w:style>
  <w:style w:type="paragraph" w:customStyle="1" w:styleId="37DABE960B0B453589520A10FFB7C7F9">
    <w:name w:val="37DABE960B0B453589520A10FFB7C7F9"/>
    <w:rsid w:val="00FE5A3A"/>
  </w:style>
  <w:style w:type="paragraph" w:customStyle="1" w:styleId="8A452B9C43D54CB599084BABE8A069E4">
    <w:name w:val="8A452B9C43D54CB599084BABE8A069E4"/>
    <w:rsid w:val="00FE5A3A"/>
  </w:style>
  <w:style w:type="paragraph" w:customStyle="1" w:styleId="D5613B0BA8B9458A8275ACBB6288893D">
    <w:name w:val="D5613B0BA8B9458A8275ACBB6288893D"/>
    <w:rsid w:val="00FE5A3A"/>
  </w:style>
  <w:style w:type="paragraph" w:customStyle="1" w:styleId="87AF69527EA04C6B9947635DA3437F48">
    <w:name w:val="87AF69527EA04C6B9947635DA3437F48"/>
    <w:rsid w:val="00FE5A3A"/>
  </w:style>
  <w:style w:type="paragraph" w:customStyle="1" w:styleId="2138F3E2C53A456CB54243F18B2BC548">
    <w:name w:val="2138F3E2C53A456CB54243F18B2BC548"/>
    <w:rsid w:val="00FE5A3A"/>
  </w:style>
  <w:style w:type="paragraph" w:customStyle="1" w:styleId="4FA0BDDCE1904E3A97E7C508DF4EB5B0">
    <w:name w:val="4FA0BDDCE1904E3A97E7C508DF4EB5B0"/>
    <w:rsid w:val="00FE5A3A"/>
  </w:style>
  <w:style w:type="paragraph" w:customStyle="1" w:styleId="945E9AE4412B4376A3FA84DA88764CDA">
    <w:name w:val="945E9AE4412B4376A3FA84DA88764CDA"/>
    <w:rsid w:val="00FE5A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sani Kreiser</dc:creator>
  <cp:keywords/>
  <dc:description/>
  <cp:lastModifiedBy>Hisani Kreiser</cp:lastModifiedBy>
  <cp:revision>5</cp:revision>
  <cp:lastPrinted>2018-03-21T17:45:00Z</cp:lastPrinted>
  <dcterms:created xsi:type="dcterms:W3CDTF">2020-01-15T19:42:00Z</dcterms:created>
  <dcterms:modified xsi:type="dcterms:W3CDTF">2020-01-16T20:31:00Z</dcterms:modified>
</cp:coreProperties>
</file>